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еонов</w:t>
      </w:r>
      <w:r>
        <w:t xml:space="preserve"> </w:t>
      </w:r>
      <w:r>
        <w:t xml:space="preserve">Владислав</w:t>
      </w:r>
      <w:r>
        <w:t xml:space="preserve"> </w:t>
      </w:r>
      <w:r>
        <w:t xml:space="preserve">Александрович</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29751" cy="3734602"/>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29751" cy="3734602"/>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43124" cy="3734602"/>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43124" cy="3734602"/>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03520" cy="4466122"/>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03520" cy="4466122"/>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2395" cy="4437246"/>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2395" cy="4437246"/>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03520" cy="4340993"/>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03520" cy="4340993"/>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60938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60938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147961"/>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147961"/>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997489"/>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997489"/>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70993"/>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70993"/>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098822"/>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98822"/>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78709"/>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78709"/>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80544"/>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80544"/>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76407"/>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76407"/>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697519"/>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697519"/>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658923"/>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658923"/>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2011680"/>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2011680"/>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еонов Владислав Александрович НПМбд-01-21</dc:creator>
  <dc:language>ru-RU</dc:language>
  <cp:keywords/>
  <dcterms:created xsi:type="dcterms:W3CDTF">2022-11-26T18:44:32Z</dcterms:created>
  <dcterms:modified xsi:type="dcterms:W3CDTF">2022-11-26T18: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